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7CFF8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4E266411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13225236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5578BDB3" wp14:editId="14125785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26B89180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14:paraId="11B2919A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14:paraId="0A8879F8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14:paraId="30BBDB56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14:paraId="31DA4D95" w14:textId="77777777"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14:paraId="1EDF10B7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14:paraId="6E91102C" w14:textId="28AE4241"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 xml:space="preserve">e-mail: geseor@uesc.br | </w:t>
            </w:r>
            <w:r w:rsidR="000043CD">
              <w:rPr>
                <w:rFonts w:asciiTheme="majorHAnsi" w:hAnsiTheme="majorHAnsi"/>
                <w:sz w:val="16"/>
              </w:rPr>
              <w:t>concurso_prof@uesc.br</w:t>
            </w:r>
            <w:r w:rsidRPr="00535D62">
              <w:rPr>
                <w:rFonts w:asciiTheme="majorHAnsi" w:hAnsiTheme="majorHAnsi"/>
                <w:sz w:val="16"/>
              </w:rPr>
              <w:t xml:space="preserve">   site: www.uesc.br</w:t>
            </w:r>
          </w:p>
        </w:tc>
      </w:tr>
    </w:tbl>
    <w:p w14:paraId="31D9B239" w14:textId="2218BCA5" w:rsidR="0058133A" w:rsidRPr="0058133A" w:rsidRDefault="0058133A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CONCURSO PÚBLICO PARA PROVIMENTO D</w:t>
      </w:r>
      <w:r w:rsidRPr="0058133A">
        <w:rPr>
          <w:rFonts w:asciiTheme="majorHAnsi" w:hAnsiTheme="majorHAnsi"/>
          <w:b/>
          <w:sz w:val="22"/>
          <w:szCs w:val="24"/>
        </w:rPr>
        <w:t>E CARGOS DE PROFESSOR ASSISTENTE NÍVEL “A”</w:t>
      </w:r>
    </w:p>
    <w:p w14:paraId="07970A94" w14:textId="6ADE47C2"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AF4068">
        <w:rPr>
          <w:rFonts w:asciiTheme="majorHAnsi" w:hAnsiTheme="majorHAnsi"/>
          <w:sz w:val="18"/>
          <w:szCs w:val="24"/>
        </w:rPr>
        <w:t>15</w:t>
      </w:r>
      <w:r w:rsidR="0058133A">
        <w:rPr>
          <w:rFonts w:asciiTheme="majorHAnsi" w:hAnsiTheme="majorHAnsi"/>
          <w:sz w:val="18"/>
          <w:szCs w:val="24"/>
        </w:rPr>
        <w:t>4</w:t>
      </w:r>
      <w:r w:rsidR="00A83195">
        <w:rPr>
          <w:rFonts w:asciiTheme="majorHAnsi" w:hAnsiTheme="majorHAnsi"/>
          <w:sz w:val="18"/>
          <w:szCs w:val="24"/>
        </w:rPr>
        <w:t>/2022</w:t>
      </w:r>
    </w:p>
    <w:p w14:paraId="487D8963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130C6898" w14:textId="77777777" w:rsidR="00C96A1E" w:rsidRPr="00535D62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</w:p>
    <w:p w14:paraId="5E154996" w14:textId="77777777" w:rsidR="00C96A1E" w:rsidRPr="00535D62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087"/>
        <w:gridCol w:w="633"/>
        <w:gridCol w:w="709"/>
        <w:gridCol w:w="2769"/>
      </w:tblGrid>
      <w:tr w:rsidR="0058133A" w:rsidRPr="00535D62" w14:paraId="0E07E115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B4EC6F" w14:textId="77777777"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F6293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D56BCE" w14:textId="77777777"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5A5D6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58133A" w:rsidRPr="00535D62" w14:paraId="515ABEAD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528A0A" w14:textId="77777777" w:rsidR="0058133A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819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6904C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3AD1200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51D17C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4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E4555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C16AC11" w14:textId="77777777" w:rsidR="00C96A1E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2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3C804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14:paraId="31986DF5" w14:textId="77777777"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535D62" w14:paraId="1FBB82ED" w14:textId="77777777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BF0F52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3FBA2FCB" w14:textId="77777777" w:rsidTr="00C96A1E">
        <w:trPr>
          <w:trHeight w:val="230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39B5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39F73C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84F8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FDC3DF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ACBE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F82803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32F8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84D000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CBC3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A99006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66D3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10BB3A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0F09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89E9A0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7770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9610CA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76E1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5A675C9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ED8F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ECE637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19C1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6F7A98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BAEA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84CC5E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0C6E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DA8A22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1B56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951CA8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2AB4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D05B11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4D53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4A47C30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8C6E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816BDE5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D349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7A1A74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FF9D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174D62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AD1F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9931C2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87A9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BC7283A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C4B0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5BF8A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F2D5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71450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F6E3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814D11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9EF7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B9259BC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755C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3C5B59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93BB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C011653" w14:textId="77777777" w:rsidTr="004E3634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3A22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10C24BBE" w14:textId="77777777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14:paraId="08E0667C" w14:textId="77777777" w:rsidR="004E3634" w:rsidRPr="00535D62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</w:p>
    <w:p w14:paraId="23C847D7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59A6E" w14:textId="77777777" w:rsidR="004C69F4" w:rsidRDefault="004C69F4">
      <w:r>
        <w:separator/>
      </w:r>
    </w:p>
  </w:endnote>
  <w:endnote w:type="continuationSeparator" w:id="0">
    <w:p w14:paraId="5DE70C9C" w14:textId="77777777" w:rsidR="004C69F4" w:rsidRDefault="004C69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5CA19" w14:textId="77777777" w:rsidR="004C69F4" w:rsidRDefault="004C69F4">
      <w:r>
        <w:separator/>
      </w:r>
    </w:p>
  </w:footnote>
  <w:footnote w:type="continuationSeparator" w:id="0">
    <w:p w14:paraId="38AB6F30" w14:textId="77777777" w:rsidR="004C69F4" w:rsidRDefault="004C69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305670791">
    <w:abstractNumId w:val="6"/>
  </w:num>
  <w:num w:numId="2" w16cid:durableId="1132209277">
    <w:abstractNumId w:val="4"/>
  </w:num>
  <w:num w:numId="3" w16cid:durableId="1954246389">
    <w:abstractNumId w:val="1"/>
  </w:num>
  <w:num w:numId="4" w16cid:durableId="230583536">
    <w:abstractNumId w:val="7"/>
  </w:num>
  <w:num w:numId="5" w16cid:durableId="2079790513">
    <w:abstractNumId w:val="3"/>
  </w:num>
  <w:num w:numId="6" w16cid:durableId="1097671966">
    <w:abstractNumId w:val="10"/>
  </w:num>
  <w:num w:numId="7" w16cid:durableId="843981549">
    <w:abstractNumId w:val="0"/>
  </w:num>
  <w:num w:numId="8" w16cid:durableId="964429867">
    <w:abstractNumId w:val="9"/>
  </w:num>
  <w:num w:numId="9" w16cid:durableId="1840000478">
    <w:abstractNumId w:val="8"/>
  </w:num>
  <w:num w:numId="10" w16cid:durableId="1322848741">
    <w:abstractNumId w:val="2"/>
  </w:num>
  <w:num w:numId="11" w16cid:durableId="11581565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043CD"/>
    <w:rsid w:val="00012BAB"/>
    <w:rsid w:val="000174C8"/>
    <w:rsid w:val="000440FC"/>
    <w:rsid w:val="000563B9"/>
    <w:rsid w:val="000867C2"/>
    <w:rsid w:val="00087135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69F4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A3318"/>
    <w:rsid w:val="006B16DB"/>
    <w:rsid w:val="006D3954"/>
    <w:rsid w:val="006D7A7D"/>
    <w:rsid w:val="006F6D39"/>
    <w:rsid w:val="0071189E"/>
    <w:rsid w:val="0072296D"/>
    <w:rsid w:val="007259ED"/>
    <w:rsid w:val="00767250"/>
    <w:rsid w:val="007957D2"/>
    <w:rsid w:val="007A0E2E"/>
    <w:rsid w:val="007C6251"/>
    <w:rsid w:val="007D26DE"/>
    <w:rsid w:val="007D7E99"/>
    <w:rsid w:val="00823294"/>
    <w:rsid w:val="00825FA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AF4068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C21CB5"/>
    <w:rsid w:val="00C375D7"/>
    <w:rsid w:val="00C43AF8"/>
    <w:rsid w:val="00C96A1E"/>
    <w:rsid w:val="00CA5AD9"/>
    <w:rsid w:val="00CB3322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C6126"/>
    <w:rsid w:val="00DD3AFE"/>
    <w:rsid w:val="00DF6C56"/>
    <w:rsid w:val="00E0100E"/>
    <w:rsid w:val="00E115FA"/>
    <w:rsid w:val="00E11C0E"/>
    <w:rsid w:val="00E32867"/>
    <w:rsid w:val="00EA097A"/>
    <w:rsid w:val="00EA306E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4914A2"/>
  <w15:docId w15:val="{CE78AF3B-9AC4-4B9A-B1BF-6D96D75EA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SHARLENE PORTO LOIOLA</cp:lastModifiedBy>
  <cp:revision>4</cp:revision>
  <cp:lastPrinted>2017-03-16T16:20:00Z</cp:lastPrinted>
  <dcterms:created xsi:type="dcterms:W3CDTF">2023-03-08T17:04:00Z</dcterms:created>
  <dcterms:modified xsi:type="dcterms:W3CDTF">2023-03-08T17:05:00Z</dcterms:modified>
</cp:coreProperties>
</file>